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6953444A" w14:textId="6BE48BE9" w:rsidR="001948FC" w:rsidRDefault="00B545D8">
      <w:r>
        <w:rPr>
          <w:b/>
          <w:bCs/>
          <w:noProof/>
          <w:sz w:val="44"/>
          <w:szCs w:val="44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E21914" wp14:editId="063FFA0E">
                <wp:simplePos x="0" y="0"/>
                <wp:positionH relativeFrom="column">
                  <wp:posOffset>4239895</wp:posOffset>
                </wp:positionH>
                <wp:positionV relativeFrom="paragraph">
                  <wp:posOffset>9053</wp:posOffset>
                </wp:positionV>
                <wp:extent cx="1965960" cy="61468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5960" cy="6146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6694BA" w14:textId="4DDA42FE" w:rsidR="00BD6535" w:rsidRDefault="00BD6535">
                            <w:r>
                              <w:rPr>
                                <w:noProof/>
                                <w:lang w:val="en-PH" w:eastAsia="en-PH"/>
                              </w:rPr>
                              <w:drawing>
                                <wp:inline distT="0" distB="0" distL="0" distR="0" wp14:anchorId="4948FA97" wp14:editId="7DE8D7DB">
                                  <wp:extent cx="1743710" cy="516890"/>
                                  <wp:effectExtent l="0" t="0" r="0" b="381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logo[APP]color-lightbg.png"/>
                                          <pic:cNvPicPr/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43710" cy="5168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EE2191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33.85pt;margin-top:.7pt;width:154.8pt;height:48.4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" filled="f" stroked="f" strokeweight=".5pt">
                <v:textbox>
                  <w:txbxContent>
                    <w:p w14:paraId="3D6694BA" w14:textId="4DDA42FE" w:rsidR="00BD6535" w:rsidRDefault="00BD6535">
                      <w:r>
                        <w:rPr>
                          <w:noProof/>
                        </w:rPr>
                        <w:drawing>
                          <wp:inline distT="0" distB="0" distL="0" distR="0" wp14:anchorId="4948FA97" wp14:editId="7DE8D7DB">
                            <wp:extent cx="1743710" cy="516890"/>
                            <wp:effectExtent l="0" t="0" r="0" b="381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logo[APP]color-lightbg.png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43710" cy="5168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D6535">
        <w:rPr>
          <w:b/>
          <w:bCs/>
          <w:noProof/>
          <w:sz w:val="44"/>
          <w:szCs w:val="44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842898" wp14:editId="6E30B132">
                <wp:simplePos x="0" y="0"/>
                <wp:positionH relativeFrom="column">
                  <wp:posOffset>3671570</wp:posOffset>
                </wp:positionH>
                <wp:positionV relativeFrom="paragraph">
                  <wp:posOffset>614663</wp:posOffset>
                </wp:positionV>
                <wp:extent cx="2484120" cy="89789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4120" cy="897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4D57A4" w14:textId="3A0DDFAA" w:rsidR="00BD6535" w:rsidRDefault="00BD6535" w:rsidP="00BD6535">
                            <w:pPr>
                              <w:jc w:val="right"/>
                            </w:pPr>
                            <w:r>
                              <w:t>20-22 Brentford Square</w:t>
                            </w:r>
                            <w:r>
                              <w:br/>
                              <w:t>Forest Hill 3131</w:t>
                            </w:r>
                            <w:r>
                              <w:br/>
                              <w:t>Ph 03 7023 0066</w:t>
                            </w:r>
                            <w:r>
                              <w:br/>
                              <w:t>info@BrentfordDental.com.a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F842898" id="Text Box 2" o:spid="_x0000_s1027" type="#_x0000_t202" style="position:absolute;margin-left:289.1pt;margin-top:48.4pt;width:195.6pt;height:70.7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" filled="f" stroked="f" strokeweight=".5pt">
                <v:textbox>
                  <w:txbxContent>
                    <w:p w14:paraId="3A4D57A4" w14:textId="3A0DDFAA" w:rsidR="00BD6535" w:rsidRDefault="00BD6535" w:rsidP="00BD6535">
                      <w:pPr>
                        <w:jc w:val="right"/>
                      </w:pPr>
                      <w:r>
                        <w:t>20-22 Brentford Square</w:t>
                      </w:r>
                      <w:r>
                        <w:br/>
                        <w:t>Forest Hill 3131</w:t>
                      </w:r>
                      <w:r>
                        <w:br/>
                        <w:t>Ph 03 7023 0066</w:t>
                      </w:r>
                      <w:r>
                        <w:br/>
                        <w:t>info@BrentfordDental.com.au</w:t>
                      </w:r>
                    </w:p>
                  </w:txbxContent>
                </v:textbox>
              </v:shape>
            </w:pict>
          </mc:Fallback>
        </mc:AlternateContent>
      </w:r>
      <w:r w:rsidR="00BD6535" w:rsidRPr="00BD6535">
        <w:rPr>
          <w:b/>
          <w:bCs/>
          <w:sz w:val="44"/>
          <w:szCs w:val="44"/>
        </w:rPr>
        <w:t>Transfer of Dental Records</w:t>
      </w:r>
      <w:r w:rsidR="00BD6535">
        <w:br/>
      </w:r>
      <w:r w:rsidR="00BD6535">
        <w:br/>
      </w:r>
      <w:r w:rsidR="00BD6535">
        <w:br/>
      </w:r>
      <w:r w:rsidR="00BD6535">
        <w:br/>
        <w:t xml:space="preserve">To </w:t>
      </w:r>
      <w:r w:rsidR="00BD6535">
        <w:tab/>
      </w:r>
      <w:r w:rsidR="00BD6535">
        <w:tab/>
        <w:t>______________________________</w:t>
      </w:r>
      <w:r w:rsidR="00BD6535">
        <w:br/>
      </w:r>
      <w:r w:rsidR="00BD6535">
        <w:br/>
        <w:t xml:space="preserve">Address </w:t>
      </w:r>
      <w:r w:rsidR="00BD6535">
        <w:tab/>
        <w:t>______________________________</w:t>
      </w:r>
      <w:r w:rsidR="00BD6535">
        <w:br/>
      </w:r>
      <w:r w:rsidR="00BD6535">
        <w:br/>
        <w:t xml:space="preserve">Fax </w:t>
      </w:r>
      <w:r w:rsidR="00BD6535">
        <w:tab/>
      </w:r>
      <w:r w:rsidR="00BD6535">
        <w:tab/>
        <w:t>______________________________</w:t>
      </w:r>
      <w:r w:rsidR="00BD6535">
        <w:br/>
      </w:r>
      <w:r w:rsidR="00BD6535">
        <w:br/>
        <w:t xml:space="preserve">Email </w:t>
      </w:r>
      <w:r w:rsidR="00BD6535">
        <w:tab/>
      </w:r>
      <w:r w:rsidR="00BD6535">
        <w:tab/>
        <w:t>______________________________</w:t>
      </w:r>
      <w:r w:rsidR="00BD6535">
        <w:br/>
      </w:r>
      <w:r w:rsidR="00BD6535">
        <w:br/>
      </w:r>
      <w:r>
        <w:br/>
        <w:t>Please transfer my dental records as follows by email (up to 20MB per email).</w:t>
      </w:r>
      <w:r>
        <w:br/>
      </w:r>
      <w:r>
        <w:br/>
      </w:r>
      <w:r w:rsidR="00BD6535">
        <w:br/>
        <w:t>Patient Name</w:t>
      </w:r>
      <w:r w:rsidR="00BD6535">
        <w:tab/>
      </w:r>
      <w:r w:rsidR="00BD6535">
        <w:tab/>
        <w:t>________________________________</w:t>
      </w:r>
      <w:r w:rsidR="00BD6535">
        <w:br/>
      </w:r>
      <w:r w:rsidR="00BD6535">
        <w:br/>
        <w:t>Patient DOB</w:t>
      </w:r>
      <w:r w:rsidR="00BD6535">
        <w:tab/>
      </w:r>
      <w:r w:rsidR="00BD6535">
        <w:tab/>
        <w:t>________________________________</w:t>
      </w:r>
      <w:r w:rsidR="00BD6535">
        <w:br/>
      </w:r>
      <w:r w:rsidR="00BD6535">
        <w:br/>
        <w:t>Date of request</w:t>
      </w:r>
      <w:r w:rsidR="00BD6535">
        <w:tab/>
        <w:t>________________________________</w:t>
      </w:r>
      <w:r w:rsidR="00BD6535">
        <w:br/>
      </w:r>
      <w:r w:rsidR="00BD6535">
        <w:br/>
      </w:r>
      <w:r>
        <w:t>Signature</w:t>
      </w:r>
      <w:r>
        <w:tab/>
      </w:r>
      <w:r>
        <w:tab/>
        <w:t>________________________________</w:t>
      </w:r>
      <w:r w:rsidR="00BD6535">
        <w:br/>
      </w:r>
      <w:r w:rsidR="00BD6535">
        <w:br/>
      </w:r>
      <w:r w:rsidR="00BD6535">
        <w:rPr>
          <w:i/>
          <w:iCs/>
          <w:color w:val="BFBFBF" w:themeColor="background1" w:themeShade="BF"/>
        </w:rPr>
        <w:br/>
      </w:r>
      <w:r w:rsidR="00BD6535" w:rsidRPr="00BD6535">
        <w:rPr>
          <w:i/>
          <w:iCs/>
          <w:color w:val="BFBFBF" w:themeColor="background1" w:themeShade="BF"/>
        </w:rPr>
        <w:t>tick as appropriate</w:t>
      </w:r>
      <w:r w:rsidR="00BD6535">
        <w:br/>
      </w:r>
      <w:r w:rsidR="00BD6535" w:rsidRPr="00BD6535">
        <w:rPr>
          <w:rFonts w:ascii="Wingdings" w:hAnsi="Wingdings"/>
        </w:rPr>
        <w:t></w:t>
      </w:r>
      <w:r w:rsidR="00BD6535" w:rsidRPr="00BD6535">
        <w:t xml:space="preserve"> Patient notes</w:t>
      </w:r>
      <w:r w:rsidR="00BD6535">
        <w:br/>
      </w:r>
      <w:r w:rsidR="00BD6535" w:rsidRPr="00BD6535">
        <w:rPr>
          <w:rFonts w:ascii="Wingdings" w:hAnsi="Wingdings"/>
        </w:rPr>
        <w:t></w:t>
      </w:r>
      <w:r w:rsidR="00BD6535" w:rsidRPr="00BD6535">
        <w:t xml:space="preserve"> </w:t>
      </w:r>
      <w:r w:rsidR="00BD6535">
        <w:t>Referrals to and from specialists</w:t>
      </w:r>
      <w:r w:rsidR="00BD6535">
        <w:br/>
      </w:r>
      <w:r w:rsidR="00BD6535" w:rsidRPr="00BD6535">
        <w:rPr>
          <w:rFonts w:ascii="Wingdings" w:hAnsi="Wingdings"/>
        </w:rPr>
        <w:t></w:t>
      </w:r>
      <w:r w:rsidR="00BD6535" w:rsidRPr="00BD6535">
        <w:t xml:space="preserve"> </w:t>
      </w:r>
      <w:r w:rsidR="00BD6535">
        <w:t xml:space="preserve">OPG/intraoral </w:t>
      </w:r>
      <w:proofErr w:type="spellStart"/>
      <w:r w:rsidR="00BD6535">
        <w:t>xrays</w:t>
      </w:r>
      <w:proofErr w:type="spellEnd"/>
      <w:r w:rsidR="00BD6535">
        <w:br/>
      </w:r>
      <w:r w:rsidR="00BD6535" w:rsidRPr="00BD6535">
        <w:rPr>
          <w:rFonts w:ascii="Wingdings" w:hAnsi="Wingdings"/>
        </w:rPr>
        <w:t></w:t>
      </w:r>
      <w:r w:rsidR="00BD6535" w:rsidRPr="00BD6535">
        <w:t xml:space="preserve"> </w:t>
      </w:r>
      <w:r w:rsidR="00BD6535">
        <w:t>CT Scan (please post on Disc as over 20MB)</w:t>
      </w:r>
      <w:r w:rsidR="00BD6535">
        <w:br/>
      </w:r>
      <w:r w:rsidR="00BD6535">
        <w:br/>
      </w:r>
      <w:r w:rsidR="00BD6535" w:rsidRPr="00BD6535">
        <w:rPr>
          <w:rFonts w:ascii="Wingdings" w:hAnsi="Wingdings"/>
        </w:rPr>
        <w:t></w:t>
      </w:r>
      <w:r w:rsidR="00BD6535" w:rsidRPr="00BD6535">
        <w:t xml:space="preserve"> </w:t>
      </w:r>
      <w:r w:rsidR="00BD6535">
        <w:t>Please transfer the records of the other family members under 18 years of age, who are under my care.   Names and date of birth listed below.</w:t>
      </w:r>
      <w:r w:rsidR="00BD6535">
        <w:br/>
      </w:r>
      <w:r w:rsidR="00BD6535">
        <w:br/>
        <w:t>___________________________________________________________________________</w:t>
      </w:r>
      <w:r w:rsidR="00BD6535">
        <w:br/>
      </w:r>
      <w:r w:rsidR="00BD6535">
        <w:br/>
      </w:r>
      <w:r w:rsidR="00BD6535">
        <w:br/>
      </w:r>
      <w:r w:rsidR="00BD6535">
        <w:br/>
        <w:t xml:space="preserve">Email:   </w:t>
      </w:r>
      <w:hyperlink r:id="rId6" w:history="1">
        <w:r w:rsidR="00BD6535" w:rsidRPr="00E17EC4">
          <w:rPr>
            <w:rStyle w:val="Hyperlink"/>
          </w:rPr>
          <w:t>info@BrentfordDental.com.au</w:t>
        </w:r>
      </w:hyperlink>
      <w:r w:rsidR="00BD6535">
        <w:t xml:space="preserve"> </w:t>
      </w:r>
      <w:r w:rsidR="00BD6535">
        <w:br/>
      </w:r>
      <w:r>
        <w:rPr>
          <w:i/>
          <w:iCs/>
        </w:rPr>
        <w:br/>
      </w:r>
      <w:r w:rsidR="00BD6535" w:rsidRPr="00BD6535">
        <w:rPr>
          <w:i/>
          <w:iCs/>
        </w:rPr>
        <w:t>If posting the records, please send to:-</w:t>
      </w:r>
      <w:r w:rsidR="00BD6535">
        <w:br/>
        <w:t>Brentford Cosmetic Dental, PO Box 505, Brentford Square 3131</w:t>
      </w:r>
    </w:p>
    <w:sectPr w:rsidR="001948FC" w:rsidSect="00F732B0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MjAzMDKztLQwMzNR0lEKTi0uzszPAykwrAUA3xLQwiwAAAA="/>
  </w:docVars>
  <w:rsids>
    <w:rsidRoot w:val="00BD6535"/>
    <w:rsid w:val="00730851"/>
    <w:rsid w:val="00B015EF"/>
    <w:rsid w:val="00B545D8"/>
    <w:rsid w:val="00BD6535"/>
    <w:rsid w:val="00CC4905"/>
    <w:rsid w:val="00F73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E76FD"/>
  <w15:chartTrackingRefBased/>
  <w15:docId w15:val="{74BC8743-0A52-E94C-9938-46AC104A0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653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D65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fo@BrentfordDental.com.au" TargetMode="External"/><Relationship Id="rId5" Type="http://schemas.openxmlformats.org/officeDocument/2006/relationships/image" Target="media/image10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mattsson</dc:creator>
  <cp:keywords/>
  <dc:description/>
  <cp:lastModifiedBy>Elvi Tullo</cp:lastModifiedBy>
  <cp:revision>2</cp:revision>
  <dcterms:created xsi:type="dcterms:W3CDTF">2020-11-09T18:37:00Z</dcterms:created>
  <dcterms:modified xsi:type="dcterms:W3CDTF">2020-11-09T18:37:00Z</dcterms:modified>
</cp:coreProperties>
</file>